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3249c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933d3460-b291-437f-ad20-9fb357f1f05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20e4f8ed-bcca-45a7-908f-d518fc84cade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11Z</dcterms:created>
  <dcterms:modified xsi:type="dcterms:W3CDTF">2023-07-24T16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